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85D43" w:rsidRPr="00C85D43" w:rsidRDefault="00C85D43" w:rsidP="00C85D43">
      <w:pPr>
        <w:pStyle w:val="00Bodytext"/>
        <w:jc w:val="both"/>
        <w:rPr>
          <w:rFonts w:cs="Arial"/>
          <w:b/>
          <w:sz w:val="24"/>
        </w:rPr>
      </w:pPr>
      <w:r w:rsidRPr="00C85D43">
        <w:rPr>
          <w:rFonts w:cs="Arial"/>
          <w:b/>
          <w:sz w:val="24"/>
        </w:rPr>
        <w:t>DOG PARKS AND OFF LEASH AREAS</w:t>
      </w:r>
    </w:p>
    <w:p w:rsidR="00C85D43" w:rsidRDefault="00C85D43" w:rsidP="00C85D43">
      <w:pPr>
        <w:pStyle w:val="00Bodytext"/>
        <w:rPr>
          <w:rFonts w:cs="Arial"/>
          <w:b/>
          <w:szCs w:val="20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2410"/>
        <w:gridCol w:w="3544"/>
        <w:gridCol w:w="3402"/>
      </w:tblGrid>
      <w:tr w:rsidR="00C85D43" w:rsidTr="00C85D43">
        <w:trPr>
          <w:trHeight w:val="546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85D43" w:rsidRDefault="00C85D43">
            <w:pPr>
              <w:rPr>
                <w:rFonts w:cs="Arial"/>
                <w:b/>
                <w:color w:val="FFFFFF"/>
                <w:szCs w:val="20"/>
              </w:rPr>
            </w:pPr>
            <w:r>
              <w:rPr>
                <w:rFonts w:cs="Arial"/>
                <w:b/>
                <w:color w:val="FFFFFF"/>
                <w:szCs w:val="20"/>
              </w:rPr>
              <w:t>Nam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:rsidR="00C85D43" w:rsidRDefault="00C85D43">
            <w:pPr>
              <w:rPr>
                <w:rFonts w:cs="Arial"/>
                <w:b/>
                <w:color w:val="FFFFFF"/>
                <w:szCs w:val="20"/>
              </w:rPr>
            </w:pPr>
            <w:r>
              <w:rPr>
                <w:rFonts w:cs="Arial"/>
                <w:b/>
                <w:color w:val="FFFFFF"/>
                <w:szCs w:val="20"/>
              </w:rPr>
              <w:t>Loca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:rsidR="00C85D43" w:rsidRDefault="00C85D43">
            <w:pPr>
              <w:rPr>
                <w:rFonts w:cs="Arial"/>
                <w:b/>
                <w:color w:val="FFFFFF"/>
                <w:szCs w:val="20"/>
              </w:rPr>
            </w:pPr>
            <w:r>
              <w:rPr>
                <w:rFonts w:cs="Arial"/>
                <w:b/>
                <w:color w:val="FFFFFF"/>
                <w:szCs w:val="20"/>
              </w:rPr>
              <w:t>Map</w:t>
            </w:r>
          </w:p>
        </w:tc>
      </w:tr>
      <w:tr w:rsidR="00C85D43" w:rsidTr="00C85D43">
        <w:trPr>
          <w:trHeight w:val="82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ddies Creek Park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222C" w:rsidRDefault="00B9222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Wodonga Place, South Albury</w:t>
            </w:r>
          </w:p>
          <w:p w:rsidR="00B9222C" w:rsidRDefault="00B9222C">
            <w:pPr>
              <w:rPr>
                <w:rFonts w:cs="Arial"/>
                <w:szCs w:val="20"/>
              </w:rPr>
            </w:pPr>
          </w:p>
          <w:p w:rsidR="00C85D43" w:rsidRDefault="00C85D43" w:rsidP="00B9222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urn into Ebden Street entrance to park (off Wodonga Place), after 200m, turn left across a small bridge</w:t>
            </w:r>
            <w:r w:rsidR="00B9222C">
              <w:rPr>
                <w:rFonts w:cs="Arial"/>
                <w:szCs w:val="20"/>
              </w:rPr>
              <w:t>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D43" w:rsidRDefault="00B9222C">
            <w:pPr>
              <w:rPr>
                <w:rFonts w:cs="Arial"/>
                <w:szCs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61595</wp:posOffset>
                  </wp:positionV>
                  <wp:extent cx="1952625" cy="1373505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5500" cy="1403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</w:tc>
      </w:tr>
      <w:tr w:rsidR="00C85D43" w:rsidTr="00C85D43">
        <w:trPr>
          <w:trHeight w:val="68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lexandra Park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ner of Cadell and Keene Streets, East Albury</w:t>
            </w:r>
          </w:p>
          <w:p w:rsidR="00E61553" w:rsidRDefault="00E61553">
            <w:pPr>
              <w:rPr>
                <w:rFonts w:cs="Arial"/>
                <w:szCs w:val="20"/>
              </w:rPr>
            </w:pPr>
          </w:p>
          <w:p w:rsidR="00E61553" w:rsidRDefault="00E6155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e</w:t>
            </w:r>
            <w:r>
              <w:rPr>
                <w:rFonts w:cs="Arial"/>
                <w:szCs w:val="20"/>
              </w:rPr>
              <w:t>nced agility park with off leash</w:t>
            </w:r>
            <w:r>
              <w:rPr>
                <w:rFonts w:cs="Arial"/>
                <w:szCs w:val="20"/>
              </w:rPr>
              <w:t xml:space="preserve"> are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1192530</wp:posOffset>
                  </wp:positionV>
                  <wp:extent cx="2023110" cy="134175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3110" cy="1341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85D43" w:rsidTr="00C85D43">
        <w:trPr>
          <w:trHeight w:val="70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  <w:highlight w:val="yellow"/>
              </w:rPr>
            </w:pPr>
            <w:r>
              <w:rPr>
                <w:rFonts w:cs="Arial"/>
                <w:szCs w:val="20"/>
              </w:rPr>
              <w:t>Logan Road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1553" w:rsidRDefault="00E6155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Logan Road. North Albury</w:t>
            </w:r>
          </w:p>
          <w:p w:rsidR="00E61553" w:rsidRDefault="00E61553">
            <w:pPr>
              <w:rPr>
                <w:rFonts w:cs="Arial"/>
                <w:szCs w:val="20"/>
              </w:rPr>
            </w:pPr>
          </w:p>
          <w:p w:rsidR="00C85D43" w:rsidRDefault="00E61553" w:rsidP="00E6155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</w:t>
            </w:r>
            <w:r w:rsidR="00C85D43">
              <w:rPr>
                <w:rFonts w:cs="Arial"/>
                <w:szCs w:val="20"/>
              </w:rPr>
              <w:t xml:space="preserve"> next to Bunton Park</w:t>
            </w:r>
          </w:p>
          <w:p w:rsidR="00E61553" w:rsidRDefault="00E61553" w:rsidP="00E61553">
            <w:pPr>
              <w:rPr>
                <w:rFonts w:cs="Arial"/>
                <w:szCs w:val="20"/>
              </w:rPr>
            </w:pPr>
          </w:p>
          <w:p w:rsidR="00E61553" w:rsidRDefault="00E61553" w:rsidP="00E6155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e</w:t>
            </w:r>
            <w:r>
              <w:rPr>
                <w:rFonts w:cs="Arial"/>
                <w:szCs w:val="20"/>
              </w:rPr>
              <w:t>nced agility park with off leash</w:t>
            </w:r>
            <w:r>
              <w:rPr>
                <w:rFonts w:cs="Arial"/>
                <w:szCs w:val="20"/>
              </w:rPr>
              <w:t xml:space="preserve"> are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D43" w:rsidRDefault="00B9222C">
            <w:pPr>
              <w:rPr>
                <w:rFonts w:cs="Arial"/>
                <w:szCs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48895</wp:posOffset>
                  </wp:positionV>
                  <wp:extent cx="2019300" cy="123825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</w:tc>
      </w:tr>
      <w:tr w:rsidR="00C85D43" w:rsidTr="00C85D43">
        <w:trPr>
          <w:trHeight w:val="713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plar Drive Reserv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plar Drive, Lavington</w:t>
            </w:r>
          </w:p>
          <w:p w:rsidR="00B9222C" w:rsidRDefault="00B9222C">
            <w:pPr>
              <w:rPr>
                <w:rFonts w:cs="Arial"/>
                <w:szCs w:val="20"/>
              </w:rPr>
            </w:pPr>
          </w:p>
          <w:p w:rsidR="00B9222C" w:rsidRDefault="00B9222C" w:rsidP="00B9222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 b</w:t>
            </w:r>
            <w:r>
              <w:rPr>
                <w:rFonts w:cs="Arial"/>
                <w:szCs w:val="20"/>
              </w:rPr>
              <w:t>ehind Heathwood Park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D43" w:rsidRDefault="00B9222C">
            <w:pPr>
              <w:rPr>
                <w:rFonts w:cs="Arial"/>
                <w:szCs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-26036</wp:posOffset>
                  </wp:positionH>
                  <wp:positionV relativeFrom="paragraph">
                    <wp:posOffset>42545</wp:posOffset>
                  </wp:positionV>
                  <wp:extent cx="2051685" cy="1400670"/>
                  <wp:effectExtent l="0" t="0" r="5715" b="952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3925" cy="140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</w:tc>
      </w:tr>
      <w:tr w:rsidR="00C85D43" w:rsidTr="00C85D43">
        <w:trPr>
          <w:trHeight w:val="69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Gordon Street Reserv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ner of Garoogong Road and Gordon Street</w:t>
            </w:r>
            <w:r>
              <w:rPr>
                <w:rFonts w:cs="Arial"/>
                <w:szCs w:val="20"/>
              </w:rPr>
              <w:t>, Springdale Height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222C" w:rsidRDefault="00B9222C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59264" behindDoc="0" locked="0" layoutInCell="1" allowOverlap="1" wp14:anchorId="3E1633C0" wp14:editId="74CC19B3">
                  <wp:simplePos x="0" y="0"/>
                  <wp:positionH relativeFrom="margin">
                    <wp:posOffset>31115</wp:posOffset>
                  </wp:positionH>
                  <wp:positionV relativeFrom="paragraph">
                    <wp:posOffset>52705</wp:posOffset>
                  </wp:positionV>
                  <wp:extent cx="1971675" cy="173355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675" cy="173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B9222C" w:rsidRDefault="00B9222C">
            <w:pPr>
              <w:rPr>
                <w:noProof/>
                <w:lang w:eastAsia="en-AU"/>
              </w:rPr>
            </w:pPr>
          </w:p>
          <w:p w:rsidR="00B9222C" w:rsidRDefault="00B9222C">
            <w:pPr>
              <w:rPr>
                <w:noProof/>
                <w:lang w:eastAsia="en-AU"/>
              </w:rPr>
            </w:pPr>
          </w:p>
          <w:p w:rsidR="00B9222C" w:rsidRDefault="00B9222C">
            <w:pPr>
              <w:rPr>
                <w:noProof/>
                <w:lang w:eastAsia="en-AU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</w:tc>
      </w:tr>
      <w:tr w:rsidR="00C85D43" w:rsidTr="00C85D43">
        <w:trPr>
          <w:trHeight w:val="70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Belvoir Park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5D43" w:rsidRDefault="00C85D4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uss Road (near Church Street), Wodonga</w:t>
            </w:r>
          </w:p>
          <w:p w:rsidR="00E61553" w:rsidRDefault="00E61553">
            <w:pPr>
              <w:rPr>
                <w:rFonts w:cs="Arial"/>
                <w:szCs w:val="20"/>
              </w:rPr>
            </w:pPr>
          </w:p>
          <w:p w:rsidR="00E61553" w:rsidRDefault="00E6155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enced agility park with off leash</w:t>
            </w:r>
            <w:bookmarkStart w:id="0" w:name="_GoBack"/>
            <w:bookmarkEnd w:id="0"/>
            <w:r>
              <w:rPr>
                <w:rFonts w:cs="Arial"/>
                <w:szCs w:val="20"/>
              </w:rPr>
              <w:t xml:space="preserve"> are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D43" w:rsidRDefault="00B9222C">
            <w:pPr>
              <w:rPr>
                <w:rFonts w:cs="Arial"/>
                <w:szCs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55880</wp:posOffset>
                  </wp:positionV>
                  <wp:extent cx="2019300" cy="1419225"/>
                  <wp:effectExtent l="0" t="0" r="0" b="952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  <w:p w:rsidR="00C85D43" w:rsidRDefault="00C85D43">
            <w:pPr>
              <w:rPr>
                <w:rFonts w:cs="Arial"/>
                <w:szCs w:val="20"/>
              </w:rPr>
            </w:pPr>
          </w:p>
        </w:tc>
      </w:tr>
    </w:tbl>
    <w:p w:rsidR="004A56A4" w:rsidRDefault="004A56A4" w:rsidP="00C06272"/>
    <w:p w:rsidR="00C85D43" w:rsidRPr="00C06272" w:rsidRDefault="00C85D43" w:rsidP="00C06272"/>
    <w:sectPr w:rsidR="00C85D43" w:rsidRPr="00C06272" w:rsidSect="00F63557">
      <w:headerReference w:type="even" r:id="rId14"/>
      <w:headerReference w:type="default" r:id="rId15"/>
      <w:footerReference w:type="default" r:id="rId16"/>
      <w:pgSz w:w="11900" w:h="16840"/>
      <w:pgMar w:top="3402" w:right="1134" w:bottom="2268" w:left="1134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1332" w:rsidRDefault="00D11332" w:rsidP="00B30578">
      <w:pPr>
        <w:spacing w:line="240" w:lineRule="auto"/>
      </w:pPr>
      <w:r>
        <w:separator/>
      </w:r>
    </w:p>
  </w:endnote>
  <w:endnote w:type="continuationSeparator" w:id="0">
    <w:p w:rsidR="00D11332" w:rsidRDefault="00D11332" w:rsidP="00B305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3000000" w:usb1="00000000" w:usb2="00000000" w:usb3="00000000" w:csb0="00000001" w:csb1="00000000"/>
  </w:font>
  <w:font w:name="MinionPro-Regular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ralPro-Bold">
    <w:altName w:val="Times New Roman"/>
    <w:charset w:val="00"/>
    <w:family w:val="auto"/>
    <w:pitch w:val="variable"/>
    <w:sig w:usb0="00000001" w:usb1="4000204B" w:usb2="00000000" w:usb3="00000000" w:csb0="00000093" w:csb1="00000000"/>
  </w:font>
  <w:font w:name="ForalPro-Regular">
    <w:altName w:val="Times New Roman"/>
    <w:charset w:val="00"/>
    <w:family w:val="auto"/>
    <w:pitch w:val="variable"/>
    <w:sig w:usb0="00000001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71"/>
      <w:gridCol w:w="3255"/>
      <w:gridCol w:w="3296"/>
    </w:tblGrid>
    <w:tr w:rsidR="001621B2" w:rsidTr="00801499">
      <w:trPr>
        <w:trHeight w:val="459"/>
      </w:trPr>
      <w:tc>
        <w:tcPr>
          <w:tcW w:w="3071" w:type="dxa"/>
          <w:vAlign w:val="bottom"/>
        </w:tcPr>
        <w:p w:rsidR="001621B2" w:rsidRPr="001621B2" w:rsidRDefault="001621B2" w:rsidP="00F46B35">
          <w:pPr>
            <w:pStyle w:val="BasicParagraph"/>
            <w:spacing w:line="240" w:lineRule="auto"/>
            <w:rPr>
              <w:rFonts w:ascii="ForalPro-Bold" w:hAnsi="ForalPro-Bold" w:cs="ForalPro-Bold"/>
              <w:b/>
              <w:bCs/>
              <w:color w:val="E32C18"/>
              <w:sz w:val="20"/>
              <w:szCs w:val="20"/>
            </w:rPr>
          </w:pPr>
          <w:r w:rsidRPr="001621B2">
            <w:rPr>
              <w:rFonts w:ascii="ForalPro-Bold" w:hAnsi="ForalPro-Bold" w:cs="ForalPro-Bold"/>
              <w:b/>
              <w:bCs/>
              <w:color w:val="E32C18"/>
              <w:sz w:val="20"/>
              <w:szCs w:val="20"/>
            </w:rPr>
            <w:t xml:space="preserve">Visitor Information Centre </w:t>
          </w:r>
        </w:p>
      </w:tc>
      <w:tc>
        <w:tcPr>
          <w:tcW w:w="3255" w:type="dxa"/>
          <w:vAlign w:val="bottom"/>
        </w:tcPr>
        <w:p w:rsidR="001621B2" w:rsidRPr="001621B2" w:rsidRDefault="001621B2" w:rsidP="00F46B35">
          <w:pPr>
            <w:pStyle w:val="BasicParagraph"/>
            <w:spacing w:line="240" w:lineRule="auto"/>
            <w:rPr>
              <w:rFonts w:ascii="ForalPro-Bold" w:hAnsi="ForalPro-Bold" w:cs="ForalPro-Bold"/>
              <w:b/>
              <w:bCs/>
              <w:color w:val="E32C18"/>
              <w:sz w:val="20"/>
              <w:szCs w:val="20"/>
            </w:rPr>
          </w:pPr>
        </w:p>
      </w:tc>
      <w:tc>
        <w:tcPr>
          <w:tcW w:w="3296" w:type="dxa"/>
          <w:vAlign w:val="bottom"/>
        </w:tcPr>
        <w:p w:rsidR="001621B2" w:rsidRPr="001621B2" w:rsidRDefault="001621B2" w:rsidP="00F46B35">
          <w:pPr>
            <w:pStyle w:val="Footer"/>
            <w:spacing w:line="240" w:lineRule="auto"/>
            <w:rPr>
              <w:szCs w:val="20"/>
            </w:rPr>
          </w:pPr>
          <w:r w:rsidRPr="001621B2">
            <w:rPr>
              <w:noProof/>
              <w:szCs w:val="20"/>
              <w:lang w:eastAsia="en-AU"/>
            </w:rPr>
            <w:drawing>
              <wp:inline distT="0" distB="0" distL="0" distR="0">
                <wp:extent cx="1943100" cy="101600"/>
                <wp:effectExtent l="0" t="0" r="1270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43100" cy="101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621B2" w:rsidTr="00801499">
      <w:trPr>
        <w:trHeight w:val="302"/>
      </w:trPr>
      <w:tc>
        <w:tcPr>
          <w:tcW w:w="3071" w:type="dxa"/>
          <w:vAlign w:val="bottom"/>
        </w:tcPr>
        <w:p w:rsidR="001621B2" w:rsidRPr="001621B2" w:rsidRDefault="001621B2" w:rsidP="00F46B35">
          <w:pPr>
            <w:pStyle w:val="BasicParagraph"/>
            <w:spacing w:line="240" w:lineRule="auto"/>
            <w:rPr>
              <w:rFonts w:ascii="ForalPro-Regular" w:hAnsi="ForalPro-Regular" w:cs="ForalPro-Regular"/>
              <w:color w:val="E32C18"/>
              <w:sz w:val="20"/>
              <w:szCs w:val="20"/>
            </w:rPr>
          </w:pPr>
          <w:r w:rsidRPr="001621B2">
            <w:rPr>
              <w:rFonts w:ascii="ForalPro-Regular" w:hAnsi="ForalPro-Regular" w:cs="ForalPro-Regular"/>
              <w:color w:val="E32C18"/>
              <w:sz w:val="20"/>
              <w:szCs w:val="20"/>
            </w:rPr>
            <w:t>Call 1300 252 879</w:t>
          </w:r>
        </w:p>
      </w:tc>
      <w:tc>
        <w:tcPr>
          <w:tcW w:w="3255" w:type="dxa"/>
          <w:vAlign w:val="bottom"/>
        </w:tcPr>
        <w:p w:rsidR="001621B2" w:rsidRPr="001621B2" w:rsidRDefault="001621B2" w:rsidP="00F46B35">
          <w:pPr>
            <w:pStyle w:val="BasicParagraph"/>
            <w:spacing w:line="240" w:lineRule="auto"/>
            <w:rPr>
              <w:rFonts w:ascii="ForalPro-Regular" w:hAnsi="ForalPro-Regular" w:cs="ForalPro-Regular"/>
              <w:color w:val="E32C18"/>
              <w:sz w:val="20"/>
              <w:szCs w:val="20"/>
            </w:rPr>
          </w:pPr>
        </w:p>
      </w:tc>
      <w:tc>
        <w:tcPr>
          <w:tcW w:w="3296" w:type="dxa"/>
          <w:vAlign w:val="bottom"/>
        </w:tcPr>
        <w:p w:rsidR="001621B2" w:rsidRPr="001621B2" w:rsidRDefault="001621B2" w:rsidP="00F46B35">
          <w:pPr>
            <w:pStyle w:val="Footer"/>
            <w:spacing w:line="240" w:lineRule="auto"/>
            <w:rPr>
              <w:szCs w:val="20"/>
            </w:rPr>
          </w:pPr>
        </w:p>
      </w:tc>
    </w:tr>
    <w:tr w:rsidR="001621B2" w:rsidTr="00801499">
      <w:tc>
        <w:tcPr>
          <w:tcW w:w="3071" w:type="dxa"/>
          <w:vAlign w:val="bottom"/>
        </w:tcPr>
        <w:p w:rsidR="001621B2" w:rsidRPr="001621B2" w:rsidRDefault="001621B2" w:rsidP="00F46B35">
          <w:pPr>
            <w:pStyle w:val="BasicParagraph"/>
            <w:spacing w:line="240" w:lineRule="auto"/>
            <w:rPr>
              <w:rFonts w:ascii="ForalPro-Regular" w:hAnsi="ForalPro-Regular" w:cs="ForalPro-Regular"/>
              <w:color w:val="E32C18"/>
              <w:sz w:val="20"/>
              <w:szCs w:val="20"/>
            </w:rPr>
          </w:pPr>
          <w:r w:rsidRPr="001621B2">
            <w:rPr>
              <w:rFonts w:ascii="ForalPro-Regular" w:hAnsi="ForalPro-Regular" w:cs="ForalPro-Regular"/>
              <w:color w:val="E32C18"/>
              <w:sz w:val="20"/>
              <w:szCs w:val="20"/>
            </w:rPr>
            <w:t>info@visitalburywodonga.com</w:t>
          </w:r>
        </w:p>
      </w:tc>
      <w:tc>
        <w:tcPr>
          <w:tcW w:w="3255" w:type="dxa"/>
          <w:vAlign w:val="bottom"/>
        </w:tcPr>
        <w:p w:rsidR="001621B2" w:rsidRPr="001621B2" w:rsidRDefault="001621B2" w:rsidP="00F46B35">
          <w:pPr>
            <w:pStyle w:val="BasicParagraph"/>
            <w:spacing w:line="240" w:lineRule="auto"/>
            <w:rPr>
              <w:rFonts w:ascii="ForalPro-Regular" w:hAnsi="ForalPro-Regular" w:cs="ForalPro-Regular"/>
              <w:color w:val="E32C18"/>
              <w:sz w:val="20"/>
              <w:szCs w:val="20"/>
            </w:rPr>
          </w:pPr>
        </w:p>
      </w:tc>
      <w:tc>
        <w:tcPr>
          <w:tcW w:w="3296" w:type="dxa"/>
          <w:vAlign w:val="bottom"/>
        </w:tcPr>
        <w:p w:rsidR="001621B2" w:rsidRPr="00F46B35" w:rsidRDefault="00A10B20" w:rsidP="00F46B35">
          <w:pPr>
            <w:pStyle w:val="BasicParagraph"/>
            <w:rPr>
              <w:rFonts w:ascii="ForalPro-Bold" w:hAnsi="ForalPro-Bold" w:cs="ForalPro-Bold"/>
              <w:b/>
              <w:bCs/>
              <w:color w:val="E32C18"/>
              <w:sz w:val="13"/>
              <w:szCs w:val="13"/>
            </w:rPr>
          </w:pPr>
          <w:r w:rsidRPr="00F46B35">
            <w:rPr>
              <w:noProof/>
              <w:sz w:val="13"/>
              <w:szCs w:val="13"/>
              <w:lang w:val="en-AU" w:eastAsia="en-AU"/>
            </w:rPr>
            <w:drawing>
              <wp:inline distT="0" distB="0" distL="0" distR="0">
                <wp:extent cx="114300" cy="114300"/>
                <wp:effectExtent l="0" t="0" r="12700" b="1270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F46B35">
            <w:rPr>
              <w:sz w:val="13"/>
              <w:szCs w:val="13"/>
            </w:rPr>
            <w:t xml:space="preserve"> </w:t>
          </w:r>
          <w:r w:rsidR="00F46B35" w:rsidRPr="00F46B35">
            <w:rPr>
              <w:rFonts w:ascii="ForalPro-Bold" w:hAnsi="ForalPro-Bold" w:cs="ForalPro-Bold"/>
              <w:b/>
              <w:bCs/>
              <w:color w:val="E32C18"/>
              <w:sz w:val="13"/>
              <w:szCs w:val="13"/>
            </w:rPr>
            <w:t xml:space="preserve">VisitAW    </w:t>
          </w:r>
          <w:r w:rsidR="00F46B35" w:rsidRPr="00F46B35">
            <w:rPr>
              <w:rFonts w:ascii="ForalPro-Bold" w:hAnsi="ForalPro-Bold" w:cs="ForalPro-Bold"/>
              <w:b/>
              <w:bCs/>
              <w:noProof/>
              <w:color w:val="E32C18"/>
              <w:sz w:val="13"/>
              <w:szCs w:val="13"/>
              <w:lang w:val="en-AU" w:eastAsia="en-AU"/>
            </w:rPr>
            <w:drawing>
              <wp:inline distT="0" distB="0" distL="0" distR="0">
                <wp:extent cx="114300" cy="114300"/>
                <wp:effectExtent l="0" t="0" r="12700" b="1270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F46B35" w:rsidRPr="00F46B35">
            <w:rPr>
              <w:rFonts w:ascii="ForalPro-Bold" w:hAnsi="ForalPro-Bold" w:cs="ForalPro-Bold"/>
              <w:b/>
              <w:bCs/>
              <w:color w:val="E32C18"/>
              <w:sz w:val="13"/>
              <w:szCs w:val="13"/>
            </w:rPr>
            <w:t xml:space="preserve">  VisitAW</w:t>
          </w:r>
          <w:r w:rsidRPr="00F46B35">
            <w:rPr>
              <w:rFonts w:ascii="ForalPro-Bold" w:hAnsi="ForalPro-Bold" w:cs="ForalPro-Bold"/>
              <w:b/>
              <w:bCs/>
              <w:color w:val="E32C18"/>
              <w:sz w:val="13"/>
              <w:szCs w:val="13"/>
            </w:rPr>
            <w:t xml:space="preserve">  </w:t>
          </w:r>
          <w:r w:rsidR="00F46B35" w:rsidRPr="00F46B35">
            <w:rPr>
              <w:rFonts w:ascii="ForalPro-Bold" w:hAnsi="ForalPro-Bold" w:cs="ForalPro-Bold"/>
              <w:b/>
              <w:bCs/>
              <w:color w:val="E32C18"/>
              <w:sz w:val="13"/>
              <w:szCs w:val="13"/>
            </w:rPr>
            <w:t xml:space="preserve">  </w:t>
          </w:r>
          <w:r w:rsidR="00F46B35" w:rsidRPr="00F46B35">
            <w:rPr>
              <w:rFonts w:ascii="ForalPro-Bold" w:hAnsi="ForalPro-Bold" w:cs="ForalPro-Bold"/>
              <w:b/>
              <w:bCs/>
              <w:noProof/>
              <w:color w:val="E32C18"/>
              <w:sz w:val="13"/>
              <w:szCs w:val="13"/>
              <w:lang w:val="en-AU" w:eastAsia="en-AU"/>
            </w:rPr>
            <w:drawing>
              <wp:inline distT="0" distB="0" distL="0" distR="0">
                <wp:extent cx="114300" cy="114300"/>
                <wp:effectExtent l="0" t="0" r="12700" b="1270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F46B35">
            <w:rPr>
              <w:rFonts w:ascii="ForalPro-Bold" w:hAnsi="ForalPro-Bold" w:cs="ForalPro-Bold"/>
              <w:b/>
              <w:bCs/>
              <w:color w:val="E32C18"/>
              <w:sz w:val="13"/>
              <w:szCs w:val="13"/>
            </w:rPr>
            <w:t xml:space="preserve"> visitalburywodonga</w:t>
          </w:r>
        </w:p>
      </w:tc>
    </w:tr>
  </w:tbl>
  <w:p w:rsidR="005C1F88" w:rsidRDefault="005C1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1332" w:rsidRDefault="00D11332" w:rsidP="00B30578">
      <w:pPr>
        <w:spacing w:line="240" w:lineRule="auto"/>
      </w:pPr>
      <w:r>
        <w:separator/>
      </w:r>
    </w:p>
  </w:footnote>
  <w:footnote w:type="continuationSeparator" w:id="0">
    <w:p w:rsidR="00D11332" w:rsidRDefault="00D11332" w:rsidP="00B305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AD0" w:rsidRDefault="00CF4AD0" w:rsidP="00CF4AD0">
    <w:pPr>
      <w:pStyle w:val="Header"/>
      <w:tabs>
        <w:tab w:val="clear" w:pos="4320"/>
        <w:tab w:val="clear" w:pos="8640"/>
        <w:tab w:val="center" w:pos="4589"/>
        <w:tab w:val="right" w:pos="9178"/>
      </w:tabs>
    </w:pPr>
    <w:r>
      <w:t>[Type text]</w:t>
    </w:r>
    <w:r>
      <w:tab/>
      <w:t>[Type text]</w:t>
    </w:r>
    <w:r>
      <w:tab/>
      <w:t>[Type text]</w:t>
    </w:r>
  </w:p>
  <w:p w:rsidR="00CF4AD0" w:rsidRDefault="00C06272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page">
                <wp:posOffset>574040</wp:posOffset>
              </wp:positionH>
              <wp:positionV relativeFrom="page">
                <wp:posOffset>422275</wp:posOffset>
              </wp:positionV>
              <wp:extent cx="475615" cy="298450"/>
              <wp:effectExtent l="0" t="0" r="0" b="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561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/>
                        <a:ext uri="{91240B29-F687-4f45-9708-019B960494DF}"/>
                      </a:extLst>
                    </wps:spPr>
                    <wps:txbx>
                      <w:txbxContent>
                        <w:p w:rsidR="00CF4AD0" w:rsidRPr="00CF4AD0" w:rsidRDefault="00983693" w:rsidP="007B7A15">
                          <w:pPr>
                            <w:rPr>
                              <w:color w:val="FFFFFF"/>
                            </w:rPr>
                          </w:pPr>
                          <w:r w:rsidRPr="00CF4AD0">
                            <w:rPr>
                              <w:rFonts w:ascii="Calibri" w:hAnsi="Calibri"/>
                              <w:b/>
                              <w:color w:val="FFFFFF"/>
                              <w:sz w:val="24"/>
                            </w:rPr>
                            <w:fldChar w:fldCharType="begin"/>
                          </w:r>
                          <w:r w:rsidR="00CF4AD0" w:rsidRPr="00CF4AD0">
                            <w:rPr>
                              <w:rFonts w:ascii="Calibri" w:hAnsi="Calibri"/>
                              <w:b/>
                              <w:color w:val="FFFFFF"/>
                              <w:sz w:val="24"/>
                            </w:rPr>
                            <w:instrText xml:space="preserve"> PAGE   \* MERGEFORMAT </w:instrText>
                          </w:r>
                          <w:r w:rsidRPr="00CF4AD0">
                            <w:rPr>
                              <w:rFonts w:ascii="Calibri" w:hAnsi="Calibri"/>
                              <w:b/>
                              <w:color w:val="FFFFFF"/>
                              <w:sz w:val="24"/>
                            </w:rPr>
                            <w:fldChar w:fldCharType="separate"/>
                          </w:r>
                          <w:r w:rsidR="00F63557">
                            <w:rPr>
                              <w:rFonts w:ascii="Calibri" w:hAnsi="Calibri"/>
                              <w:b/>
                              <w:noProof/>
                              <w:color w:val="FFFFFF"/>
                              <w:sz w:val="24"/>
                            </w:rPr>
                            <w:t>2</w:t>
                          </w:r>
                          <w:r w:rsidRPr="00CF4AD0">
                            <w:rPr>
                              <w:rFonts w:ascii="Calibri" w:hAnsi="Calibri"/>
                              <w:b/>
                              <w:color w:val="FFFFFF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45.2pt;margin-top:33.25pt;width:37.45pt;height:23.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" filled="f" stroked="f">
              <v:textbox>
                <w:txbxContent>
                  <w:p w:rsidR="00CF4AD0" w:rsidRPr="00CF4AD0" w:rsidRDefault="00983693" w:rsidP="007B7A15">
                    <w:pPr>
                      <w:rPr>
                        <w:color w:val="FFFFFF"/>
                      </w:rPr>
                    </w:pPr>
                    <w:r w:rsidRPr="00CF4AD0">
                      <w:rPr>
                        <w:rFonts w:ascii="Calibri" w:hAnsi="Calibri"/>
                        <w:b/>
                        <w:color w:val="FFFFFF"/>
                        <w:sz w:val="24"/>
                      </w:rPr>
                      <w:fldChar w:fldCharType="begin"/>
                    </w:r>
                    <w:r w:rsidR="00CF4AD0" w:rsidRPr="00CF4AD0">
                      <w:rPr>
                        <w:rFonts w:ascii="Calibri" w:hAnsi="Calibri"/>
                        <w:b/>
                        <w:color w:val="FFFFFF"/>
                        <w:sz w:val="24"/>
                      </w:rPr>
                      <w:instrText xml:space="preserve"> PAGE   \* MERGEFORMAT </w:instrText>
                    </w:r>
                    <w:r w:rsidRPr="00CF4AD0">
                      <w:rPr>
                        <w:rFonts w:ascii="Calibri" w:hAnsi="Calibri"/>
                        <w:b/>
                        <w:color w:val="FFFFFF"/>
                        <w:sz w:val="24"/>
                      </w:rPr>
                      <w:fldChar w:fldCharType="separate"/>
                    </w:r>
                    <w:r w:rsidR="00F63557">
                      <w:rPr>
                        <w:rFonts w:ascii="Calibri" w:hAnsi="Calibri"/>
                        <w:b/>
                        <w:noProof/>
                        <w:color w:val="FFFFFF"/>
                        <w:sz w:val="24"/>
                      </w:rPr>
                      <w:t>2</w:t>
                    </w:r>
                    <w:r w:rsidRPr="00CF4AD0">
                      <w:rPr>
                        <w:rFonts w:ascii="Calibri" w:hAnsi="Calibri"/>
                        <w:b/>
                        <w:color w:val="FFFFFF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B0079">
      <w:rPr>
        <w:noProof/>
        <w:lang w:eastAsia="en-AU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page">
            <wp:posOffset>567690</wp:posOffset>
          </wp:positionH>
          <wp:positionV relativeFrom="page">
            <wp:posOffset>365760</wp:posOffset>
          </wp:positionV>
          <wp:extent cx="6710680" cy="316865"/>
          <wp:effectExtent l="19050" t="0" r="0" b="0"/>
          <wp:wrapSquare wrapText="bothSides"/>
          <wp:docPr id="7" name="Picture 2" descr="Description: C:\Users\hanyis.REDMOND\Desktop\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hanyis.REDMOND\Desktop\Head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0680" cy="316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F4AD0" w:rsidRDefault="00CF4A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AD0" w:rsidRDefault="008B0079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717030</wp:posOffset>
          </wp:positionH>
          <wp:positionV relativeFrom="paragraph">
            <wp:posOffset>-493395</wp:posOffset>
          </wp:positionV>
          <wp:extent cx="7560000" cy="2376000"/>
          <wp:effectExtent l="0" t="0" r="9525" b="0"/>
          <wp:wrapTight wrapText="bothSides">
            <wp:wrapPolygon edited="0">
              <wp:start x="0" y="0"/>
              <wp:lineTo x="0" y="12241"/>
              <wp:lineTo x="17055" y="14781"/>
              <wp:lineTo x="17563" y="15936"/>
              <wp:lineTo x="17926" y="15936"/>
              <wp:lineTo x="18434" y="14781"/>
              <wp:lineTo x="21555" y="12241"/>
              <wp:lineTo x="21555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3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6FA595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517135"/>
    <w:multiLevelType w:val="hybridMultilevel"/>
    <w:tmpl w:val="D05E5608"/>
    <w:lvl w:ilvl="0" w:tplc="27D0AC6C">
      <w:start w:val="1"/>
      <w:numFmt w:val="bullet"/>
      <w:pStyle w:val="00Body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369F7"/>
    <w:multiLevelType w:val="multilevel"/>
    <w:tmpl w:val="D05E56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C039FF"/>
    <w:multiLevelType w:val="multilevel"/>
    <w:tmpl w:val="3F76F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C3744E"/>
    <w:multiLevelType w:val="multilevel"/>
    <w:tmpl w:val="251AC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355D2D"/>
    <w:multiLevelType w:val="multilevel"/>
    <w:tmpl w:val="7FAEA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sDA0MzcyMzM2MjNW0lEKTi0uzszPAykwrAUATfS+fywAAAA="/>
  </w:docVars>
  <w:rsids>
    <w:rsidRoot w:val="003F1812"/>
    <w:rsid w:val="000558C0"/>
    <w:rsid w:val="00066F51"/>
    <w:rsid w:val="00095A47"/>
    <w:rsid w:val="000A54E4"/>
    <w:rsid w:val="000B5F19"/>
    <w:rsid w:val="0013183C"/>
    <w:rsid w:val="00161202"/>
    <w:rsid w:val="001621B2"/>
    <w:rsid w:val="0017533C"/>
    <w:rsid w:val="001B34CA"/>
    <w:rsid w:val="001E3087"/>
    <w:rsid w:val="001F3C9E"/>
    <w:rsid w:val="0020648D"/>
    <w:rsid w:val="002A7D07"/>
    <w:rsid w:val="002F2712"/>
    <w:rsid w:val="003003C2"/>
    <w:rsid w:val="00310624"/>
    <w:rsid w:val="00357AC7"/>
    <w:rsid w:val="003603F1"/>
    <w:rsid w:val="00377E0F"/>
    <w:rsid w:val="00387B99"/>
    <w:rsid w:val="003E4784"/>
    <w:rsid w:val="003F1812"/>
    <w:rsid w:val="003F33AF"/>
    <w:rsid w:val="004A3C89"/>
    <w:rsid w:val="004A56A4"/>
    <w:rsid w:val="00525897"/>
    <w:rsid w:val="005C09ED"/>
    <w:rsid w:val="005C1F88"/>
    <w:rsid w:val="0062114D"/>
    <w:rsid w:val="006227BB"/>
    <w:rsid w:val="006314CA"/>
    <w:rsid w:val="00653769"/>
    <w:rsid w:val="006B7FA9"/>
    <w:rsid w:val="006E094E"/>
    <w:rsid w:val="006F5032"/>
    <w:rsid w:val="007B7A15"/>
    <w:rsid w:val="007D1B28"/>
    <w:rsid w:val="007D4292"/>
    <w:rsid w:val="00801499"/>
    <w:rsid w:val="008215D7"/>
    <w:rsid w:val="00846DB7"/>
    <w:rsid w:val="0085015B"/>
    <w:rsid w:val="008654D0"/>
    <w:rsid w:val="00865746"/>
    <w:rsid w:val="008A0664"/>
    <w:rsid w:val="008A6BD3"/>
    <w:rsid w:val="008B0079"/>
    <w:rsid w:val="00937D24"/>
    <w:rsid w:val="0095373E"/>
    <w:rsid w:val="00976C14"/>
    <w:rsid w:val="00983693"/>
    <w:rsid w:val="009D69C5"/>
    <w:rsid w:val="009E4A54"/>
    <w:rsid w:val="00A06B44"/>
    <w:rsid w:val="00A10B20"/>
    <w:rsid w:val="00A26310"/>
    <w:rsid w:val="00A35BF9"/>
    <w:rsid w:val="00AE3DA6"/>
    <w:rsid w:val="00B027B7"/>
    <w:rsid w:val="00B063F0"/>
    <w:rsid w:val="00B26483"/>
    <w:rsid w:val="00B30578"/>
    <w:rsid w:val="00B34E1B"/>
    <w:rsid w:val="00B677D4"/>
    <w:rsid w:val="00B832A3"/>
    <w:rsid w:val="00B8586A"/>
    <w:rsid w:val="00B9222C"/>
    <w:rsid w:val="00BE0AE2"/>
    <w:rsid w:val="00C06272"/>
    <w:rsid w:val="00C46F65"/>
    <w:rsid w:val="00C85D43"/>
    <w:rsid w:val="00CF4AD0"/>
    <w:rsid w:val="00D11332"/>
    <w:rsid w:val="00D27781"/>
    <w:rsid w:val="00D62852"/>
    <w:rsid w:val="00D734F6"/>
    <w:rsid w:val="00DC40B2"/>
    <w:rsid w:val="00DE24AF"/>
    <w:rsid w:val="00E001C3"/>
    <w:rsid w:val="00E46420"/>
    <w:rsid w:val="00E61553"/>
    <w:rsid w:val="00E62EBF"/>
    <w:rsid w:val="00E85933"/>
    <w:rsid w:val="00E9139E"/>
    <w:rsid w:val="00EB1B23"/>
    <w:rsid w:val="00F2374F"/>
    <w:rsid w:val="00F25DC7"/>
    <w:rsid w:val="00F35440"/>
    <w:rsid w:val="00F46B35"/>
    <w:rsid w:val="00F63557"/>
    <w:rsid w:val="00FA0BDF"/>
    <w:rsid w:val="00FD2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9"/>
    <o:shapelayout v:ext="edit">
      <o:idmap v:ext="edit" data="1"/>
    </o:shapelayout>
  </w:shapeDefaults>
  <w:doNotEmbedSmartTags/>
  <w:decimalSymbol w:val="."/>
  <w:listSeparator w:val=","/>
  <w14:docId w14:val="7447A3B7"/>
  <w15:docId w15:val="{D674F544-5BA3-471A-B720-706DEFF7F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6F11"/>
    <w:pPr>
      <w:spacing w:line="300" w:lineRule="exact"/>
    </w:pPr>
    <w:rPr>
      <w:rFonts w:ascii="Arial" w:hAnsi="Arial"/>
      <w:szCs w:val="24"/>
      <w:lang w:val="en-AU" w:eastAsia="en-US"/>
    </w:rPr>
  </w:style>
  <w:style w:type="paragraph" w:styleId="Heading1">
    <w:name w:val="heading 1"/>
    <w:basedOn w:val="Normal"/>
    <w:next w:val="Normal"/>
    <w:qFormat/>
    <w:rsid w:val="00B06F11"/>
    <w:pPr>
      <w:keepNext/>
      <w:outlineLvl w:val="0"/>
    </w:pPr>
    <w:rPr>
      <w:b/>
      <w:color w:val="456472"/>
      <w:kern w:val="32"/>
      <w:sz w:val="22"/>
      <w:szCs w:val="32"/>
    </w:rPr>
  </w:style>
  <w:style w:type="paragraph" w:styleId="Heading2">
    <w:name w:val="heading 2"/>
    <w:basedOn w:val="Normal"/>
    <w:next w:val="Normal"/>
    <w:qFormat/>
    <w:rsid w:val="00B06F11"/>
    <w:pPr>
      <w:keepNext/>
      <w:spacing w:before="240" w:after="60"/>
      <w:outlineLvl w:val="1"/>
    </w:pPr>
    <w:rPr>
      <w:b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91A79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B06F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B06F11"/>
    <w:pPr>
      <w:tabs>
        <w:tab w:val="center" w:pos="4320"/>
        <w:tab w:val="right" w:pos="8640"/>
      </w:tabs>
    </w:pPr>
  </w:style>
  <w:style w:type="paragraph" w:customStyle="1" w:styleId="00BodyBullet">
    <w:name w:val="00 Body Bullet"/>
    <w:basedOn w:val="Normal"/>
    <w:rsid w:val="001F3DF5"/>
    <w:pPr>
      <w:numPr>
        <w:numId w:val="1"/>
      </w:numPr>
      <w:ind w:left="357" w:hanging="357"/>
    </w:pPr>
  </w:style>
  <w:style w:type="paragraph" w:customStyle="1" w:styleId="00Bodytext">
    <w:name w:val="00 Body text"/>
    <w:basedOn w:val="Normal"/>
    <w:rsid w:val="00B06F11"/>
  </w:style>
  <w:style w:type="paragraph" w:customStyle="1" w:styleId="00Head1">
    <w:name w:val="00Head1"/>
    <w:basedOn w:val="Heading1"/>
    <w:rsid w:val="00AB3312"/>
    <w:rPr>
      <w:color w:val="auto"/>
    </w:rPr>
  </w:style>
  <w:style w:type="paragraph" w:customStyle="1" w:styleId="00Month">
    <w:name w:val="00Month"/>
    <w:basedOn w:val="00Head1"/>
    <w:rsid w:val="001F3DF5"/>
    <w:rPr>
      <w:color w:val="525654"/>
      <w:sz w:val="26"/>
    </w:rPr>
  </w:style>
  <w:style w:type="character" w:styleId="Hyperlink">
    <w:name w:val="Hyperlink"/>
    <w:uiPriority w:val="99"/>
    <w:semiHidden/>
    <w:unhideWhenUsed/>
    <w:rsid w:val="00653769"/>
    <w:rPr>
      <w:color w:val="2200C1"/>
      <w:u w:val="single"/>
    </w:rPr>
  </w:style>
  <w:style w:type="paragraph" w:customStyle="1" w:styleId="00Head0">
    <w:name w:val="00Head0"/>
    <w:basedOn w:val="00Head1"/>
    <w:rsid w:val="00AB3312"/>
    <w:pPr>
      <w:spacing w:after="150"/>
    </w:pPr>
    <w:rPr>
      <w:caps/>
      <w:sz w:val="26"/>
    </w:rPr>
  </w:style>
  <w:style w:type="character" w:styleId="Emphasis">
    <w:name w:val="Emphasis"/>
    <w:uiPriority w:val="20"/>
    <w:qFormat/>
    <w:rsid w:val="00653769"/>
    <w:rPr>
      <w:b/>
      <w:bCs/>
      <w:i w:val="0"/>
      <w:iCs w:val="0"/>
    </w:rPr>
  </w:style>
  <w:style w:type="character" w:styleId="HTMLCite">
    <w:name w:val="HTML Cite"/>
    <w:uiPriority w:val="99"/>
    <w:semiHidden/>
    <w:unhideWhenUsed/>
    <w:rsid w:val="00653769"/>
    <w:rPr>
      <w:i w:val="0"/>
      <w:iCs w:val="0"/>
      <w:color w:val="0E774A"/>
    </w:rPr>
  </w:style>
  <w:style w:type="character" w:customStyle="1" w:styleId="f1">
    <w:name w:val="f1"/>
    <w:rsid w:val="00653769"/>
    <w:rPr>
      <w:color w:val="767676"/>
    </w:rPr>
  </w:style>
  <w:style w:type="character" w:customStyle="1" w:styleId="HeaderChar">
    <w:name w:val="Header Char"/>
    <w:link w:val="Header"/>
    <w:uiPriority w:val="99"/>
    <w:rsid w:val="00CF4AD0"/>
    <w:rPr>
      <w:rFonts w:ascii="Arial" w:hAnsi="Arial"/>
      <w:szCs w:val="24"/>
    </w:rPr>
  </w:style>
  <w:style w:type="table" w:styleId="TableGrid">
    <w:name w:val="Table Grid"/>
    <w:basedOn w:val="TableNormal"/>
    <w:uiPriority w:val="59"/>
    <w:rsid w:val="009537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1621B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lang w:val="en-GB" w:eastAsia="en-GB"/>
    </w:rPr>
  </w:style>
  <w:style w:type="character" w:styleId="Strong">
    <w:name w:val="Strong"/>
    <w:uiPriority w:val="22"/>
    <w:qFormat/>
    <w:rsid w:val="00066F51"/>
    <w:rPr>
      <w:b/>
      <w:bCs/>
    </w:rPr>
  </w:style>
  <w:style w:type="character" w:customStyle="1" w:styleId="mediumtext">
    <w:name w:val="medium_text"/>
    <w:rsid w:val="00F635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4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275">
      <w:bodyDiv w:val="1"/>
      <w:marLeft w:val="0"/>
      <w:marRight w:val="0"/>
      <w:marTop w:val="39"/>
      <w:marBottom w:val="3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4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1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18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77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286407">
                              <w:marLeft w:val="2063"/>
                              <w:marRight w:val="34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4" w:space="0" w:color="D3E1F9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045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778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414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037719">
      <w:bodyDiv w:val="1"/>
      <w:marLeft w:val="0"/>
      <w:marRight w:val="0"/>
      <w:marTop w:val="39"/>
      <w:marBottom w:val="3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1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5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03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746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472511">
                              <w:marLeft w:val="2063"/>
                              <w:marRight w:val="34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4" w:space="0" w:color="D3E1F9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30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483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8718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971462">
      <w:bodyDiv w:val="1"/>
      <w:marLeft w:val="0"/>
      <w:marRight w:val="0"/>
      <w:marTop w:val="39"/>
      <w:marBottom w:val="3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4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549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00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653581">
                              <w:marLeft w:val="2063"/>
                              <w:marRight w:val="34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4" w:space="0" w:color="D3E1F9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253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020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49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892982">
      <w:bodyDiv w:val="1"/>
      <w:marLeft w:val="0"/>
      <w:marRight w:val="0"/>
      <w:marTop w:val="130"/>
      <w:marBottom w:val="25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17279">
      <w:bodyDiv w:val="1"/>
      <w:marLeft w:val="0"/>
      <w:marRight w:val="0"/>
      <w:marTop w:val="64"/>
      <w:marBottom w:val="64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1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016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847650">
                              <w:marLeft w:val="3417"/>
                              <w:marRight w:val="5674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8" w:space="0" w:color="D3E1F9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694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967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04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emf"/><Relationship Id="rId2" Type="http://schemas.openxmlformats.org/officeDocument/2006/relationships/image" Target="media/image10.emf"/><Relationship Id="rId1" Type="http://schemas.openxmlformats.org/officeDocument/2006/relationships/image" Target="media/image9.emf"/><Relationship Id="rId4" Type="http://schemas.openxmlformats.org/officeDocument/2006/relationships/image" Target="media/image1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7BA3F3-9E2F-46A0-B04D-573B0C4AF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1</vt:lpstr>
    </vt:vector>
  </TitlesOfParts>
  <Company>AlburyCityCouncil</Company>
  <LinksUpToDate>false</LinksUpToDate>
  <CharactersWithSpaces>727</CharactersWithSpaces>
  <SharedDoc>false</SharedDoc>
  <HLinks>
    <vt:vector size="12" baseType="variant">
      <vt:variant>
        <vt:i4>6881388</vt:i4>
      </vt:variant>
      <vt:variant>
        <vt:i4>-1</vt:i4>
      </vt:variant>
      <vt:variant>
        <vt:i4>2060</vt:i4>
      </vt:variant>
      <vt:variant>
        <vt:i4>1</vt:i4>
      </vt:variant>
      <vt:variant>
        <vt:lpwstr>footer</vt:lpwstr>
      </vt:variant>
      <vt:variant>
        <vt:lpwstr/>
      </vt:variant>
      <vt:variant>
        <vt:i4>7536748</vt:i4>
      </vt:variant>
      <vt:variant>
        <vt:i4>-1</vt:i4>
      </vt:variant>
      <vt:variant>
        <vt:i4>2061</vt:i4>
      </vt:variant>
      <vt:variant>
        <vt:i4>1</vt:i4>
      </vt:variant>
      <vt:variant>
        <vt:lpwstr>head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1</dc:title>
  <dc:creator>Damien Collis</dc:creator>
  <cp:lastModifiedBy>Cellina Little</cp:lastModifiedBy>
  <cp:revision>2</cp:revision>
  <cp:lastPrinted>2015-05-13T11:57:00Z</cp:lastPrinted>
  <dcterms:created xsi:type="dcterms:W3CDTF">2019-01-08T02:54:00Z</dcterms:created>
  <dcterms:modified xsi:type="dcterms:W3CDTF">2019-01-08T02:54:00Z</dcterms:modified>
</cp:coreProperties>
</file>